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ffd14be89f109c6ffc9ada3361460d3714d065e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8. Жалоба вышестоящему должностному лицу Росреестр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51eb3f2e1512eee519a4cd1c340ef74762bf4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ЖАЛОБА ВЫШЕСТОЯЩЕМУ ДОЛЖНОСТНОМУ ЛИЦУ РОСРЕЕСТР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лава 22 КАС РФ либо глава 24 АПК РФ с учетом статуса заявител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тменить решение о приостановлении или отказе как не соответствующее фактическим обстоятельствам и закон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озобновить регистрационные действия и рассмотреть заявление по существу с учетом представленных документ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9Z</dcterms:created>
  <dcterms:modified xsi:type="dcterms:W3CDTF">2026-07-18T09:18:39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